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CFD21" w14:textId="30EE7924" w:rsidR="007A355F" w:rsidRDefault="00B6630B">
      <w:r>
        <w:t>These directions are from Gwinnett</w:t>
      </w:r>
      <w:bookmarkStart w:id="0" w:name="_GoBack"/>
      <w:bookmarkEnd w:id="0"/>
      <w:r>
        <w:t xml:space="preserve"> Tech but are very helpful.</w:t>
      </w:r>
    </w:p>
    <w:p w14:paraId="691DCBE9" w14:textId="37249252" w:rsidR="00B6630B" w:rsidRDefault="00B6630B"/>
    <w:p w14:paraId="110E241E" w14:textId="572E93F1" w:rsidR="00B6630B" w:rsidRDefault="00B6630B">
      <w:hyperlink r:id="rId4" w:history="1">
        <w:r w:rsidRPr="00A17CE6">
          <w:rPr>
            <w:rStyle w:val="Hyperlink"/>
          </w:rPr>
          <w:t>https://gtclibrary.libguides.com/c.php?g=1018811&amp;p=7379490</w:t>
        </w:r>
      </w:hyperlink>
      <w:r>
        <w:t xml:space="preserve"> </w:t>
      </w:r>
    </w:p>
    <w:sectPr w:rsidR="00B66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AxM7c0MTA3NDdV0lEKTi0uzszPAykwrAUAN0pC4CwAAAA="/>
  </w:docVars>
  <w:rsids>
    <w:rsidRoot w:val="0007450F"/>
    <w:rsid w:val="0007450F"/>
    <w:rsid w:val="007A355F"/>
    <w:rsid w:val="00B6630B"/>
    <w:rsid w:val="00BE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07F97"/>
  <w15:chartTrackingRefBased/>
  <w15:docId w15:val="{A48C67E6-AA33-4DE7-8B7F-1B9230419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63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tclibrary.libguides.com/c.php?g=1018811&amp;p=73794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99</Characters>
  <Application>Microsoft Office Word</Application>
  <DocSecurity>0</DocSecurity>
  <Lines>99</Lines>
  <Paragraphs>98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2</cp:revision>
  <dcterms:created xsi:type="dcterms:W3CDTF">2023-01-09T15:07:00Z</dcterms:created>
  <dcterms:modified xsi:type="dcterms:W3CDTF">2023-01-09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bbe9a6b46b0d53c3ea764ac9d355d4b190a30c5f4addfffc55e050c94acab5</vt:lpwstr>
  </property>
</Properties>
</file>